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FA9B5" w14:textId="77777777" w:rsidR="00E8104D" w:rsidRPr="001229ED" w:rsidRDefault="00303AC2" w:rsidP="00303AC2">
      <w:pPr>
        <w:rPr>
          <w:b/>
          <w:bCs/>
          <w:sz w:val="52"/>
          <w:szCs w:val="72"/>
        </w:rPr>
      </w:pPr>
      <w:r w:rsidRPr="001229ED">
        <w:rPr>
          <w:rFonts w:ascii="Times New Roman" w:hAnsi="Times New Roman" w:cs="Times New Roman"/>
          <w:b/>
          <w:bCs/>
          <w:sz w:val="28"/>
          <w:szCs w:val="52"/>
        </w:rPr>
        <w:t xml:space="preserve">GOKUL KRISHNAN R   </w:t>
      </w:r>
      <w:r w:rsidRPr="001229ED">
        <w:rPr>
          <w:rFonts w:ascii="Times New Roman" w:hAnsi="Times New Roman" w:cs="Times New Roman"/>
          <w:b/>
          <w:bCs/>
          <w:sz w:val="36"/>
          <w:szCs w:val="52"/>
        </w:rPr>
        <w:t xml:space="preserve">             </w:t>
      </w:r>
    </w:p>
    <w:p w14:paraId="7BF74062" w14:textId="3282C610" w:rsidR="00303AC2" w:rsidRDefault="00303AC2" w:rsidP="00303AC2">
      <w:pPr>
        <w:rPr>
          <w:rFonts w:ascii="Times New Roman" w:hAnsi="Times New Roman" w:cs="Times New Roman"/>
          <w:sz w:val="24"/>
          <w:szCs w:val="24"/>
        </w:rPr>
      </w:pPr>
      <w:r w:rsidRPr="00583E82">
        <w:rPr>
          <w:rFonts w:ascii="Times New Roman" w:hAnsi="Times New Roman" w:cs="Times New Roman"/>
          <w:b/>
          <w:bCs/>
          <w:sz w:val="24"/>
          <w:szCs w:val="24"/>
        </w:rPr>
        <w:t>Email</w:t>
      </w:r>
      <w:r w:rsidR="00A31237">
        <w:rPr>
          <w:rFonts w:ascii="Times New Roman" w:hAnsi="Times New Roman" w:cs="Times New Roman"/>
          <w:sz w:val="24"/>
          <w:szCs w:val="24"/>
        </w:rPr>
        <w:t xml:space="preserve">: </w:t>
      </w:r>
      <w:r w:rsidR="00EA7E6C">
        <w:rPr>
          <w:rFonts w:ascii="Times New Roman" w:hAnsi="Times New Roman" w:cs="Times New Roman"/>
          <w:sz w:val="24"/>
          <w:szCs w:val="24"/>
        </w:rPr>
        <w:t>189981gkr@gmail.com</w:t>
      </w:r>
      <w:r>
        <w:rPr>
          <w:rFonts w:ascii="Times New Roman" w:hAnsi="Times New Roman" w:cs="Times New Roman"/>
          <w:b/>
          <w:bCs/>
          <w:sz w:val="24"/>
          <w:szCs w:val="24"/>
        </w:rPr>
        <w:t>| C</w:t>
      </w:r>
      <w:r w:rsidRPr="00583E82">
        <w:rPr>
          <w:rFonts w:ascii="Times New Roman" w:hAnsi="Times New Roman" w:cs="Times New Roman"/>
          <w:b/>
          <w:bCs/>
          <w:sz w:val="24"/>
          <w:szCs w:val="24"/>
        </w:rPr>
        <w:t>ontact</w:t>
      </w:r>
      <w:r w:rsidR="0038755D">
        <w:rPr>
          <w:rFonts w:ascii="Times New Roman" w:hAnsi="Times New Roman" w:cs="Times New Roman"/>
          <w:sz w:val="24"/>
          <w:szCs w:val="24"/>
        </w:rPr>
        <w:t>: (+91)-</w:t>
      </w:r>
      <w:r w:rsidR="00C52F71">
        <w:rPr>
          <w:rFonts w:ascii="Times New Roman" w:hAnsi="Times New Roman" w:cs="Times New Roman"/>
          <w:sz w:val="24"/>
          <w:szCs w:val="24"/>
        </w:rPr>
        <w:t>9447887512,</w:t>
      </w:r>
      <w:r w:rsidR="0038755D">
        <w:rPr>
          <w:rFonts w:ascii="Times New Roman" w:hAnsi="Times New Roman" w:cs="Times New Roman"/>
          <w:sz w:val="24"/>
          <w:szCs w:val="24"/>
        </w:rPr>
        <w:t xml:space="preserve"> 701284899</w:t>
      </w:r>
      <w:r w:rsidR="00C52F71">
        <w:rPr>
          <w:rFonts w:ascii="Times New Roman" w:hAnsi="Times New Roman" w:cs="Times New Roman"/>
          <w:sz w:val="24"/>
          <w:szCs w:val="24"/>
        </w:rPr>
        <w:t>3)</w:t>
      </w:r>
    </w:p>
    <w:p w14:paraId="576DE889" w14:textId="0FCB98E5" w:rsidR="00303AC2" w:rsidRDefault="00AC681E" w:rsidP="00303AC2">
      <w:pPr>
        <w:pBdr>
          <w:bottom w:val="single" w:sz="4" w:space="1" w:color="auto"/>
        </w:pBdr>
        <w:spacing w:line="36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DUCATION AND CERTIFICATIONS</w:t>
      </w:r>
    </w:p>
    <w:p w14:paraId="75B2048C" w14:textId="7EF7F603" w:rsidR="00C52F71" w:rsidRDefault="00C52F71" w:rsidP="00303AC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L.M in law and development from Azim Premji University Bangalore</w:t>
      </w:r>
      <w:r w:rsidR="00C80F11">
        <w:rPr>
          <w:rFonts w:ascii="Times New Roman" w:hAnsi="Times New Roman" w:cs="Times New Roman"/>
          <w:sz w:val="24"/>
          <w:szCs w:val="24"/>
        </w:rPr>
        <w:t xml:space="preserve"> (2021-2022)</w:t>
      </w:r>
    </w:p>
    <w:p w14:paraId="09A5CA8D" w14:textId="1E4A4F1D" w:rsidR="001B36F1" w:rsidRDefault="001B36F1" w:rsidP="001B36F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sertation on the “Critical Examination of Indian Law’s attempt to regulate Big Social Media Platforms.”</w:t>
      </w:r>
    </w:p>
    <w:p w14:paraId="3ECAE90C" w14:textId="6EAE71DE" w:rsidR="00E9739E" w:rsidRDefault="00303AC2" w:rsidP="004232F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83E82">
        <w:rPr>
          <w:rFonts w:ascii="Times New Roman" w:hAnsi="Times New Roman" w:cs="Times New Roman"/>
          <w:sz w:val="24"/>
          <w:szCs w:val="24"/>
        </w:rPr>
        <w:t xml:space="preserve">B.A. LL.B. (Hons.) </w:t>
      </w:r>
      <w:r w:rsidR="00C52F71">
        <w:rPr>
          <w:rFonts w:ascii="Times New Roman" w:hAnsi="Times New Roman" w:cs="Times New Roman"/>
          <w:sz w:val="24"/>
          <w:szCs w:val="24"/>
        </w:rPr>
        <w:t>from National University of Advanced Legal Studies (NUALS), Kochi</w:t>
      </w:r>
      <w:r w:rsidR="009F5EB1">
        <w:rPr>
          <w:rFonts w:ascii="Times New Roman" w:hAnsi="Times New Roman" w:cs="Times New Roman"/>
          <w:sz w:val="24"/>
          <w:szCs w:val="24"/>
        </w:rPr>
        <w:t xml:space="preserve"> (2016 – 2021)</w:t>
      </w:r>
      <w:r w:rsidR="009A7583">
        <w:rPr>
          <w:rFonts w:ascii="Times New Roman" w:hAnsi="Times New Roman" w:cs="Times New Roman"/>
          <w:sz w:val="24"/>
          <w:szCs w:val="24"/>
        </w:rPr>
        <w:t xml:space="preserve"> (</w:t>
      </w:r>
      <w:r w:rsidR="0021544A" w:rsidRPr="009A7583">
        <w:rPr>
          <w:rFonts w:ascii="Times New Roman" w:hAnsi="Times New Roman" w:cs="Times New Roman"/>
          <w:sz w:val="24"/>
          <w:szCs w:val="24"/>
        </w:rPr>
        <w:t>CGPA – 8</w:t>
      </w:r>
      <w:r w:rsidR="00C52F71" w:rsidRPr="009A7583">
        <w:rPr>
          <w:rFonts w:ascii="Times New Roman" w:hAnsi="Times New Roman" w:cs="Times New Roman"/>
          <w:sz w:val="24"/>
          <w:szCs w:val="24"/>
        </w:rPr>
        <w:t>.92/10</w:t>
      </w:r>
      <w:r w:rsidR="009A7583">
        <w:rPr>
          <w:rFonts w:ascii="Times New Roman" w:hAnsi="Times New Roman" w:cs="Times New Roman"/>
          <w:sz w:val="24"/>
          <w:szCs w:val="24"/>
        </w:rPr>
        <w:t>)</w:t>
      </w:r>
    </w:p>
    <w:p w14:paraId="54E01353" w14:textId="22D47593" w:rsidR="00AC681E" w:rsidRPr="003A1A66" w:rsidRDefault="00AC681E" w:rsidP="00AC681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3A1A66">
        <w:rPr>
          <w:rFonts w:ascii="Times New Roman" w:hAnsi="Times New Roman" w:cs="Times New Roman"/>
          <w:sz w:val="24"/>
          <w:szCs w:val="24"/>
        </w:rPr>
        <w:t xml:space="preserve">WIPO’s certificate </w:t>
      </w:r>
      <w:r>
        <w:rPr>
          <w:rFonts w:ascii="Times New Roman" w:hAnsi="Times New Roman" w:cs="Times New Roman"/>
          <w:sz w:val="24"/>
          <w:szCs w:val="24"/>
        </w:rPr>
        <w:t xml:space="preserve">course </w:t>
      </w:r>
      <w:r w:rsidRPr="003A1A66">
        <w:rPr>
          <w:rFonts w:ascii="Times New Roman" w:hAnsi="Times New Roman" w:cs="Times New Roman"/>
          <w:sz w:val="24"/>
          <w:szCs w:val="24"/>
        </w:rPr>
        <w:t>on “General course on Intellectual Property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3A1A66">
        <w:rPr>
          <w:rFonts w:ascii="Times New Roman" w:hAnsi="Times New Roman" w:cs="Times New Roman"/>
          <w:sz w:val="24"/>
          <w:szCs w:val="24"/>
        </w:rPr>
        <w:t>”</w:t>
      </w:r>
    </w:p>
    <w:p w14:paraId="355339E0" w14:textId="4116B608" w:rsidR="00AC681E" w:rsidRPr="00AC681E" w:rsidRDefault="00AC681E" w:rsidP="00AC681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wSikho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ertificate course on “Trademark licensing, prosecution and litigation.”</w:t>
      </w:r>
    </w:p>
    <w:p w14:paraId="4D1A4F62" w14:textId="071106DE" w:rsidR="004232FC" w:rsidRPr="004232FC" w:rsidRDefault="004232FC" w:rsidP="004232FC">
      <w:pPr>
        <w:pBdr>
          <w:bottom w:val="single" w:sz="4" w:space="1" w:color="auto"/>
        </w:pBd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060BD">
        <w:rPr>
          <w:rFonts w:ascii="Times New Roman" w:hAnsi="Times New Roman" w:cs="Times New Roman"/>
          <w:b/>
          <w:bCs/>
          <w:sz w:val="24"/>
          <w:szCs w:val="24"/>
        </w:rPr>
        <w:t xml:space="preserve">INTERNSHIP EXPERIENCES </w:t>
      </w:r>
    </w:p>
    <w:p w14:paraId="2E07DC67" w14:textId="41DAA226" w:rsidR="004232FC" w:rsidRPr="00AC681E" w:rsidRDefault="004232FC" w:rsidP="00AC681E">
      <w:pPr>
        <w:rPr>
          <w:rFonts w:ascii="Times New Roman" w:hAnsi="Times New Roman" w:cs="Times New Roman"/>
          <w:sz w:val="24"/>
          <w:szCs w:val="24"/>
        </w:rPr>
      </w:pPr>
      <w:r w:rsidRPr="00AC681E">
        <w:rPr>
          <w:rFonts w:ascii="Times New Roman" w:hAnsi="Times New Roman" w:cs="Times New Roman"/>
          <w:b/>
          <w:sz w:val="24"/>
          <w:szCs w:val="24"/>
        </w:rPr>
        <w:t>Lex Mantis, Mumbai (09/11/2020 – 16/12/2020)</w:t>
      </w:r>
    </w:p>
    <w:p w14:paraId="7FA6C514" w14:textId="4E89E17C" w:rsidR="00AC681E" w:rsidRPr="00AC681E" w:rsidRDefault="00AC681E" w:rsidP="00AC681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C681E">
        <w:rPr>
          <w:rFonts w:ascii="Times New Roman" w:hAnsi="Times New Roman" w:cs="Times New Roman"/>
          <w:bCs/>
          <w:sz w:val="24"/>
          <w:szCs w:val="24"/>
        </w:rPr>
        <w:t xml:space="preserve">Conducted Trademark Searches on the IPR India website </w:t>
      </w:r>
    </w:p>
    <w:p w14:paraId="4889EC7E" w14:textId="20E02D9F" w:rsidR="00AC681E" w:rsidRPr="00AC681E" w:rsidRDefault="00AC681E" w:rsidP="00AC681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C681E">
        <w:rPr>
          <w:rFonts w:ascii="Times New Roman" w:hAnsi="Times New Roman" w:cs="Times New Roman"/>
          <w:bCs/>
          <w:sz w:val="24"/>
          <w:szCs w:val="24"/>
        </w:rPr>
        <w:t>Assisted in preparing Similarity Reports for the clients</w:t>
      </w:r>
    </w:p>
    <w:p w14:paraId="2ED0312A" w14:textId="77777777" w:rsidR="00AC681E" w:rsidRPr="00AC681E" w:rsidRDefault="00AC681E" w:rsidP="00AC681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C681E">
        <w:rPr>
          <w:rFonts w:ascii="Times New Roman" w:hAnsi="Times New Roman" w:cs="Times New Roman"/>
          <w:bCs/>
          <w:sz w:val="24"/>
          <w:szCs w:val="24"/>
        </w:rPr>
        <w:t>Assisted in organizing and maintaining Trademark dashboards of reputed brands</w:t>
      </w:r>
    </w:p>
    <w:p w14:paraId="0DA62531" w14:textId="369311AA" w:rsidR="004232FC" w:rsidRPr="00AC681E" w:rsidRDefault="00AC681E" w:rsidP="00AC681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C681E">
        <w:rPr>
          <w:rFonts w:ascii="Times New Roman" w:hAnsi="Times New Roman" w:cs="Times New Roman"/>
          <w:bCs/>
          <w:sz w:val="24"/>
          <w:szCs w:val="24"/>
        </w:rPr>
        <w:t>Assisted in drafting replies to Trademark Examination Reports</w:t>
      </w:r>
    </w:p>
    <w:p w14:paraId="39ED82B9" w14:textId="35644A66" w:rsidR="004232FC" w:rsidRDefault="004232FC" w:rsidP="00AC681E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C681E">
        <w:rPr>
          <w:rFonts w:ascii="Times New Roman" w:hAnsi="Times New Roman" w:cs="Times New Roman"/>
          <w:b/>
          <w:sz w:val="24"/>
          <w:szCs w:val="24"/>
        </w:rPr>
        <w:t>Sanjai</w:t>
      </w:r>
      <w:proofErr w:type="spellEnd"/>
      <w:r w:rsidRPr="00AC681E">
        <w:rPr>
          <w:rFonts w:ascii="Times New Roman" w:hAnsi="Times New Roman" w:cs="Times New Roman"/>
          <w:b/>
          <w:sz w:val="24"/>
          <w:szCs w:val="24"/>
        </w:rPr>
        <w:t xml:space="preserve"> Gandhi (Senior I</w:t>
      </w:r>
      <w:r w:rsidR="00AC681E" w:rsidRPr="00AC681E">
        <w:rPr>
          <w:rFonts w:ascii="Times New Roman" w:hAnsi="Times New Roman" w:cs="Times New Roman"/>
          <w:b/>
          <w:sz w:val="24"/>
          <w:szCs w:val="24"/>
        </w:rPr>
        <w:t>.P.</w:t>
      </w:r>
      <w:r w:rsidRPr="00AC681E">
        <w:rPr>
          <w:rFonts w:ascii="Times New Roman" w:hAnsi="Times New Roman" w:cs="Times New Roman"/>
          <w:b/>
          <w:sz w:val="24"/>
          <w:szCs w:val="24"/>
        </w:rPr>
        <w:t xml:space="preserve"> Attorney, Chennai) (25/11/2019 - 27/12/2019)</w:t>
      </w:r>
    </w:p>
    <w:p w14:paraId="6386E93E" w14:textId="4200D26B" w:rsidR="00AC681E" w:rsidRDefault="00AC681E" w:rsidP="00AC681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C681E">
        <w:rPr>
          <w:rFonts w:ascii="Times New Roman" w:hAnsi="Times New Roman" w:cs="Times New Roman"/>
          <w:sz w:val="24"/>
          <w:szCs w:val="24"/>
        </w:rPr>
        <w:t xml:space="preserve">Assisted in drafting </w:t>
      </w:r>
      <w:r w:rsidR="001B36F1">
        <w:rPr>
          <w:rFonts w:ascii="Times New Roman" w:hAnsi="Times New Roman" w:cs="Times New Roman"/>
          <w:sz w:val="24"/>
          <w:szCs w:val="24"/>
        </w:rPr>
        <w:t>Privacy Policies for a client</w:t>
      </w:r>
    </w:p>
    <w:p w14:paraId="74960D9E" w14:textId="69B1308B" w:rsidR="001B36F1" w:rsidRPr="00AC681E" w:rsidRDefault="001B36F1" w:rsidP="00AC681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ed in drafting Assignment Agreement</w:t>
      </w:r>
    </w:p>
    <w:p w14:paraId="417B7F3A" w14:textId="689FED9C" w:rsidR="00AC681E" w:rsidRPr="00AC681E" w:rsidRDefault="00AC681E" w:rsidP="00AC681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C681E">
        <w:rPr>
          <w:rFonts w:ascii="Times New Roman" w:hAnsi="Times New Roman" w:cs="Times New Roman"/>
          <w:sz w:val="24"/>
          <w:szCs w:val="24"/>
        </w:rPr>
        <w:t>Drafted Cease and Desist notices</w:t>
      </w:r>
    </w:p>
    <w:p w14:paraId="7282141E" w14:textId="032CC140" w:rsidR="00AC681E" w:rsidRPr="00AC681E" w:rsidRDefault="00AC681E" w:rsidP="00AC681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C681E">
        <w:rPr>
          <w:rFonts w:ascii="Times New Roman" w:hAnsi="Times New Roman" w:cs="Times New Roman"/>
          <w:sz w:val="24"/>
          <w:szCs w:val="24"/>
        </w:rPr>
        <w:t>Assisted in preparing similarity reports for the clients</w:t>
      </w:r>
    </w:p>
    <w:p w14:paraId="49FD9ACF" w14:textId="77777777" w:rsidR="00AC681E" w:rsidRPr="00AC681E" w:rsidRDefault="00AC681E" w:rsidP="00AC681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C681E">
        <w:rPr>
          <w:rFonts w:ascii="Times New Roman" w:hAnsi="Times New Roman" w:cs="Times New Roman"/>
          <w:sz w:val="24"/>
          <w:szCs w:val="24"/>
        </w:rPr>
        <w:t xml:space="preserve">Conducted trademark searches on U.S. Patent and Trademark </w:t>
      </w:r>
      <w:proofErr w:type="gramStart"/>
      <w:r w:rsidRPr="00AC681E">
        <w:rPr>
          <w:rFonts w:ascii="Times New Roman" w:hAnsi="Times New Roman" w:cs="Times New Roman"/>
          <w:sz w:val="24"/>
          <w:szCs w:val="24"/>
        </w:rPr>
        <w:t>Office(</w:t>
      </w:r>
      <w:proofErr w:type="gramEnd"/>
      <w:r w:rsidRPr="00AC681E">
        <w:rPr>
          <w:rFonts w:ascii="Times New Roman" w:hAnsi="Times New Roman" w:cs="Times New Roman"/>
          <w:sz w:val="24"/>
          <w:szCs w:val="24"/>
        </w:rPr>
        <w:t>USPTO) websites.</w:t>
      </w:r>
    </w:p>
    <w:p w14:paraId="66FE6F38" w14:textId="7A031E37" w:rsidR="00AC681E" w:rsidRPr="00AC681E" w:rsidRDefault="00AC681E" w:rsidP="00AC681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C681E">
        <w:rPr>
          <w:rFonts w:ascii="Times New Roman" w:hAnsi="Times New Roman" w:cs="Times New Roman"/>
          <w:sz w:val="24"/>
          <w:szCs w:val="24"/>
        </w:rPr>
        <w:t>Assisted in drafting replies to Trademark Examination Reports</w:t>
      </w:r>
    </w:p>
    <w:p w14:paraId="3718A0B1" w14:textId="77777777" w:rsidR="004232FC" w:rsidRPr="00AC681E" w:rsidRDefault="004232FC" w:rsidP="00AC681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C681E">
        <w:rPr>
          <w:rFonts w:ascii="Times New Roman" w:hAnsi="Times New Roman" w:cs="Times New Roman"/>
          <w:b/>
          <w:sz w:val="24"/>
          <w:szCs w:val="24"/>
        </w:rPr>
        <w:t>Babu&amp;Babu</w:t>
      </w:r>
      <w:proofErr w:type="spellEnd"/>
      <w:r w:rsidRPr="00AC681E">
        <w:rPr>
          <w:rFonts w:ascii="Times New Roman" w:hAnsi="Times New Roman" w:cs="Times New Roman"/>
          <w:b/>
          <w:sz w:val="24"/>
          <w:szCs w:val="24"/>
        </w:rPr>
        <w:t xml:space="preserve"> Advocates, Kochi (03/12/2018 – 04/01/2019)</w:t>
      </w:r>
    </w:p>
    <w:p w14:paraId="46D96876" w14:textId="75F30AA8" w:rsidR="004232FC" w:rsidRDefault="004232FC" w:rsidP="00AC681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C681E">
        <w:rPr>
          <w:rFonts w:ascii="Times New Roman" w:hAnsi="Times New Roman" w:cs="Times New Roman"/>
          <w:sz w:val="24"/>
          <w:szCs w:val="24"/>
        </w:rPr>
        <w:t>Drafted</w:t>
      </w:r>
      <w:r w:rsidR="00AC681E" w:rsidRPr="00AC681E">
        <w:rPr>
          <w:rFonts w:ascii="Times New Roman" w:hAnsi="Times New Roman" w:cs="Times New Roman"/>
          <w:sz w:val="24"/>
          <w:szCs w:val="24"/>
        </w:rPr>
        <w:t xml:space="preserve"> legal notices related to loan recovery cases</w:t>
      </w:r>
    </w:p>
    <w:p w14:paraId="39D65832" w14:textId="5DAAC367" w:rsidR="00AC681E" w:rsidRPr="00AC681E" w:rsidRDefault="00AC681E" w:rsidP="00AC681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ed in drafting a supply agreement</w:t>
      </w:r>
    </w:p>
    <w:p w14:paraId="0514AD0D" w14:textId="0DE06E45" w:rsidR="00AC681E" w:rsidRPr="00AC681E" w:rsidRDefault="00AC681E" w:rsidP="00AC681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C681E">
        <w:rPr>
          <w:rFonts w:ascii="Times New Roman" w:hAnsi="Times New Roman" w:cs="Times New Roman"/>
          <w:sz w:val="24"/>
          <w:szCs w:val="24"/>
        </w:rPr>
        <w:t>Conducted Legal research to find relevant case laws</w:t>
      </w:r>
    </w:p>
    <w:p w14:paraId="3A2607B1" w14:textId="3CAC9C97" w:rsidR="004232FC" w:rsidRPr="00AC681E" w:rsidRDefault="00AC681E" w:rsidP="00AC681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C681E">
        <w:rPr>
          <w:rFonts w:ascii="Times New Roman" w:hAnsi="Times New Roman" w:cs="Times New Roman"/>
          <w:sz w:val="24"/>
          <w:szCs w:val="24"/>
        </w:rPr>
        <w:t xml:space="preserve">Interacted with </w:t>
      </w:r>
      <w:r w:rsidR="004232FC" w:rsidRPr="00AC681E">
        <w:rPr>
          <w:rFonts w:ascii="Times New Roman" w:hAnsi="Times New Roman" w:cs="Times New Roman"/>
          <w:sz w:val="24"/>
          <w:szCs w:val="24"/>
        </w:rPr>
        <w:t>clients</w:t>
      </w:r>
      <w:r w:rsidRPr="00AC681E">
        <w:rPr>
          <w:rFonts w:ascii="Times New Roman" w:hAnsi="Times New Roman" w:cs="Times New Roman"/>
          <w:sz w:val="24"/>
          <w:szCs w:val="24"/>
        </w:rPr>
        <w:t xml:space="preserve"> on various legal issues</w:t>
      </w:r>
    </w:p>
    <w:p w14:paraId="426A8F7C" w14:textId="77777777" w:rsidR="004232FC" w:rsidRPr="00AC681E" w:rsidRDefault="004232FC" w:rsidP="00AC681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C681E">
        <w:rPr>
          <w:rFonts w:ascii="Times New Roman" w:hAnsi="Times New Roman" w:cs="Times New Roman"/>
          <w:b/>
          <w:sz w:val="24"/>
          <w:szCs w:val="24"/>
        </w:rPr>
        <w:t>Lokayukta</w:t>
      </w:r>
      <w:proofErr w:type="spellEnd"/>
      <w:r w:rsidRPr="00AC681E">
        <w:rPr>
          <w:rFonts w:ascii="Times New Roman" w:hAnsi="Times New Roman" w:cs="Times New Roman"/>
          <w:b/>
          <w:sz w:val="24"/>
          <w:szCs w:val="24"/>
        </w:rPr>
        <w:t xml:space="preserve"> Trivandrum (27/12/2017 – 04/01/2017)</w:t>
      </w:r>
    </w:p>
    <w:p w14:paraId="24449AF4" w14:textId="67A76D51" w:rsidR="004232FC" w:rsidRDefault="004232FC" w:rsidP="00AC681E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AC681E">
        <w:rPr>
          <w:rFonts w:ascii="Times New Roman" w:hAnsi="Times New Roman" w:cs="Times New Roman"/>
          <w:sz w:val="24"/>
          <w:szCs w:val="24"/>
        </w:rPr>
        <w:lastRenderedPageBreak/>
        <w:t>Verifi</w:t>
      </w:r>
      <w:r w:rsidR="00AC681E">
        <w:rPr>
          <w:rFonts w:ascii="Times New Roman" w:hAnsi="Times New Roman" w:cs="Times New Roman"/>
          <w:sz w:val="24"/>
          <w:szCs w:val="24"/>
        </w:rPr>
        <w:t>cation of filed complaints</w:t>
      </w:r>
    </w:p>
    <w:p w14:paraId="3C1126EF" w14:textId="77777777" w:rsidR="00AC681E" w:rsidRDefault="00AC681E" w:rsidP="00AC681E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232FC" w:rsidRPr="00AC681E">
        <w:rPr>
          <w:rFonts w:ascii="Times New Roman" w:hAnsi="Times New Roman" w:cs="Times New Roman"/>
          <w:sz w:val="24"/>
          <w:szCs w:val="24"/>
        </w:rPr>
        <w:t>Verifi</w:t>
      </w:r>
      <w:r>
        <w:rPr>
          <w:rFonts w:ascii="Times New Roman" w:hAnsi="Times New Roman" w:cs="Times New Roman"/>
          <w:sz w:val="24"/>
          <w:szCs w:val="24"/>
        </w:rPr>
        <w:t xml:space="preserve">cation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4232FC" w:rsidRPr="00AC681E">
        <w:rPr>
          <w:rFonts w:ascii="Times New Roman" w:hAnsi="Times New Roman" w:cs="Times New Roman"/>
          <w:sz w:val="24"/>
          <w:szCs w:val="24"/>
        </w:rPr>
        <w:t xml:space="preserve"> Property</w:t>
      </w:r>
      <w:proofErr w:type="gramEnd"/>
      <w:r w:rsidR="004232FC" w:rsidRPr="00AC681E">
        <w:rPr>
          <w:rFonts w:ascii="Times New Roman" w:hAnsi="Times New Roman" w:cs="Times New Roman"/>
          <w:sz w:val="24"/>
          <w:szCs w:val="24"/>
        </w:rPr>
        <w:t xml:space="preserve"> Statements </w:t>
      </w:r>
    </w:p>
    <w:p w14:paraId="47A2E019" w14:textId="790F6421" w:rsidR="004232FC" w:rsidRDefault="004232FC" w:rsidP="00AC681E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AC681E">
        <w:rPr>
          <w:rFonts w:ascii="Times New Roman" w:hAnsi="Times New Roman" w:cs="Times New Roman"/>
          <w:sz w:val="24"/>
          <w:szCs w:val="24"/>
        </w:rPr>
        <w:t>Attended Court Proceedings</w:t>
      </w:r>
    </w:p>
    <w:p w14:paraId="5E8146DD" w14:textId="4C6ED89E" w:rsidR="00AC681E" w:rsidRPr="00AC681E" w:rsidRDefault="00AC681E" w:rsidP="00AC681E">
      <w:pPr>
        <w:pBdr>
          <w:bottom w:val="single" w:sz="4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 w:rsidRPr="00AC681E">
        <w:rPr>
          <w:rFonts w:ascii="Times New Roman" w:hAnsi="Times New Roman" w:cs="Times New Roman"/>
          <w:b/>
          <w:bCs/>
          <w:sz w:val="24"/>
          <w:szCs w:val="24"/>
        </w:rPr>
        <w:t>FREELANCE WORK EXPERIENC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2019-Present)</w:t>
      </w:r>
    </w:p>
    <w:p w14:paraId="76745187" w14:textId="7FF685CC" w:rsidR="00AC681E" w:rsidRDefault="00AC681E" w:rsidP="00AC681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rademark paralegal on Fiverr for three years.</w:t>
      </w:r>
    </w:p>
    <w:p w14:paraId="1020E92B" w14:textId="4D242D9C" w:rsidR="00AC681E" w:rsidRDefault="00AC681E" w:rsidP="00AC681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livered over 700 plus orders on the platform.</w:t>
      </w:r>
    </w:p>
    <w:p w14:paraId="1EFC5605" w14:textId="149C5B25" w:rsidR="00AC681E" w:rsidRDefault="00AC681E" w:rsidP="00AC681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orked with individuals and small and medium enterprises.</w:t>
      </w:r>
    </w:p>
    <w:p w14:paraId="2205CA12" w14:textId="68A99774" w:rsidR="00AC681E" w:rsidRDefault="00AC681E" w:rsidP="00AC681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nducted Trademark searches in the U.S. Federal Trademark registry.</w:t>
      </w:r>
    </w:p>
    <w:p w14:paraId="10EAD44A" w14:textId="75DADEFD" w:rsidR="00AC681E" w:rsidRDefault="00AC681E" w:rsidP="00AC681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ssisted in filing Trademark applications in USPTO.</w:t>
      </w:r>
    </w:p>
    <w:p w14:paraId="58B3E297" w14:textId="5CCE6A8F" w:rsidR="00AC681E" w:rsidRPr="00AC681E" w:rsidRDefault="00AC681E" w:rsidP="00AC681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ssisted in filing Statement of Use in USPTO.</w:t>
      </w:r>
    </w:p>
    <w:p w14:paraId="7F04CAB5" w14:textId="50D00DF2" w:rsidR="00C80F11" w:rsidRPr="003A1A66" w:rsidRDefault="00C80F11" w:rsidP="00AC681E">
      <w:pPr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SITION OF RESPONSIBILITIES HELD</w:t>
      </w:r>
    </w:p>
    <w:p w14:paraId="75E1828D" w14:textId="752733D8" w:rsidR="00C80F11" w:rsidRPr="00A2011B" w:rsidRDefault="00C80F11" w:rsidP="00C80F1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of the Law and Policy Hub project to study </w:t>
      </w:r>
      <w:r w:rsidR="00842F83">
        <w:rPr>
          <w:rFonts w:ascii="Times New Roman" w:hAnsi="Times New Roman" w:cs="Times New Roman"/>
          <w:sz w:val="24"/>
          <w:szCs w:val="24"/>
        </w:rPr>
        <w:t>the relevance of</w:t>
      </w:r>
      <w:r w:rsidR="00FF2FF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lection manifestos (2020-2021)</w:t>
      </w:r>
    </w:p>
    <w:p w14:paraId="675A64B7" w14:textId="4D615A21" w:rsidR="00C80F11" w:rsidRPr="003A1A66" w:rsidRDefault="00C80F11" w:rsidP="00C80F1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r w:rsidRPr="003A1A66">
        <w:rPr>
          <w:rFonts w:ascii="Times New Roman" w:hAnsi="Times New Roman" w:cs="Times New Roman"/>
          <w:sz w:val="24"/>
          <w:szCs w:val="24"/>
        </w:rPr>
        <w:t>Head of the team working on the topic of “Social Assimilation of Guest Laborers in Kerala” on behalf of the Center for Human Right</w:t>
      </w:r>
      <w:r w:rsidR="00AC681E">
        <w:rPr>
          <w:rFonts w:ascii="Times New Roman" w:hAnsi="Times New Roman" w:cs="Times New Roman"/>
          <w:sz w:val="24"/>
          <w:szCs w:val="24"/>
        </w:rPr>
        <w:t>s</w:t>
      </w:r>
      <w:r w:rsidRPr="003A1A66">
        <w:rPr>
          <w:rFonts w:ascii="Times New Roman" w:hAnsi="Times New Roman" w:cs="Times New Roman"/>
          <w:sz w:val="24"/>
          <w:szCs w:val="24"/>
        </w:rPr>
        <w:t xml:space="preserve"> NUALS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3A1A66">
        <w:rPr>
          <w:rFonts w:ascii="Times New Roman" w:hAnsi="Times New Roman" w:cs="Times New Roman"/>
          <w:sz w:val="24"/>
          <w:szCs w:val="24"/>
        </w:rPr>
        <w:t xml:space="preserve">2019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3A1A6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0)</w:t>
      </w:r>
    </w:p>
    <w:p w14:paraId="72B6F8C4" w14:textId="77777777" w:rsidR="00C80F11" w:rsidRPr="003A1A66" w:rsidRDefault="00C80F11" w:rsidP="00C80F1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r w:rsidRPr="003A1A66">
        <w:rPr>
          <w:rFonts w:ascii="Times New Roman" w:hAnsi="Times New Roman" w:cs="Times New Roman"/>
          <w:sz w:val="24"/>
          <w:szCs w:val="24"/>
        </w:rPr>
        <w:t xml:space="preserve">Secured </w:t>
      </w:r>
      <w:r>
        <w:rPr>
          <w:rFonts w:ascii="Times New Roman" w:hAnsi="Times New Roman" w:cs="Times New Roman"/>
          <w:sz w:val="24"/>
          <w:szCs w:val="24"/>
        </w:rPr>
        <w:t>‘</w:t>
      </w:r>
      <w:r w:rsidRPr="003A1A66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3A1A66">
        <w:rPr>
          <w:rFonts w:ascii="Times New Roman" w:hAnsi="Times New Roman" w:cs="Times New Roman"/>
          <w:sz w:val="24"/>
          <w:szCs w:val="24"/>
        </w:rPr>
        <w:t xml:space="preserve"> Grade for Volunteering as a General Volunteer under IDIA for the year 2017.</w:t>
      </w:r>
    </w:p>
    <w:p w14:paraId="408C57A9" w14:textId="77777777" w:rsidR="00AC681E" w:rsidRPr="00AC681E" w:rsidRDefault="00C80F11" w:rsidP="00AC681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r w:rsidRPr="003A1A66">
        <w:rPr>
          <w:rFonts w:ascii="Times New Roman" w:hAnsi="Times New Roman" w:cs="Times New Roman"/>
          <w:sz w:val="24"/>
          <w:szCs w:val="24"/>
        </w:rPr>
        <w:t>Part of the N</w:t>
      </w:r>
      <w:r>
        <w:rPr>
          <w:rFonts w:ascii="Times New Roman" w:hAnsi="Times New Roman" w:cs="Times New Roman"/>
          <w:sz w:val="24"/>
          <w:szCs w:val="24"/>
        </w:rPr>
        <w:t xml:space="preserve">HRC and CHR, NUALS project </w:t>
      </w:r>
      <w:r w:rsidRPr="003A1A66">
        <w:rPr>
          <w:rFonts w:ascii="Times New Roman" w:hAnsi="Times New Roman" w:cs="Times New Roman"/>
          <w:sz w:val="24"/>
          <w:szCs w:val="24"/>
        </w:rPr>
        <w:t>on the</w:t>
      </w:r>
      <w:r>
        <w:rPr>
          <w:rFonts w:ascii="Times New Roman" w:hAnsi="Times New Roman" w:cs="Times New Roman"/>
          <w:sz w:val="24"/>
          <w:szCs w:val="24"/>
        </w:rPr>
        <w:t xml:space="preserve"> Human</w:t>
      </w:r>
      <w:r w:rsidRPr="003A1A66">
        <w:rPr>
          <w:rFonts w:ascii="Times New Roman" w:hAnsi="Times New Roman" w:cs="Times New Roman"/>
          <w:sz w:val="24"/>
          <w:szCs w:val="24"/>
        </w:rPr>
        <w:t xml:space="preserve"> Rights of the Elderly (2016-17)</w:t>
      </w:r>
    </w:p>
    <w:p w14:paraId="0D2B0B37" w14:textId="30762C40" w:rsidR="004232FC" w:rsidRPr="00AC681E" w:rsidRDefault="004232FC" w:rsidP="00AC681E">
      <w:pPr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AC681E">
        <w:rPr>
          <w:rFonts w:ascii="Times New Roman" w:hAnsi="Times New Roman" w:cs="Times New Roman"/>
          <w:b/>
          <w:sz w:val="24"/>
          <w:szCs w:val="24"/>
        </w:rPr>
        <w:t>PUBLICATIONS</w:t>
      </w:r>
    </w:p>
    <w:p w14:paraId="4759FC72" w14:textId="0ABDED17" w:rsidR="004232FC" w:rsidRDefault="004232FC" w:rsidP="004232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9739E">
        <w:rPr>
          <w:rFonts w:ascii="Times New Roman" w:hAnsi="Times New Roman" w:cs="Times New Roman"/>
          <w:sz w:val="24"/>
          <w:szCs w:val="24"/>
        </w:rPr>
        <w:t>“Copyright Arbitration in India</w:t>
      </w:r>
      <w:r w:rsidR="00B47519">
        <w:rPr>
          <w:rFonts w:ascii="Times New Roman" w:hAnsi="Times New Roman" w:cs="Times New Roman"/>
          <w:sz w:val="24"/>
          <w:szCs w:val="24"/>
        </w:rPr>
        <w:t>,”</w:t>
      </w:r>
      <w:r w:rsidRPr="00E973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739E">
        <w:rPr>
          <w:rFonts w:ascii="Times New Roman" w:hAnsi="Times New Roman" w:cs="Times New Roman"/>
          <w:sz w:val="24"/>
          <w:szCs w:val="24"/>
        </w:rPr>
        <w:t>iPleaders</w:t>
      </w:r>
      <w:proofErr w:type="spellEnd"/>
      <w:r w:rsidRPr="00E9739E">
        <w:rPr>
          <w:rFonts w:ascii="Times New Roman" w:hAnsi="Times New Roman" w:cs="Times New Roman"/>
          <w:sz w:val="24"/>
          <w:szCs w:val="24"/>
        </w:rPr>
        <w:t xml:space="preserve"> (Accessible </w:t>
      </w:r>
      <w:hyperlink r:id="rId6" w:anchor=":~:text=In%20India%2C%20Arbitration%20is%20governed,and%20Conciliation%20Act%20of%201996.&amp;text=The%20Act%20provides%20that%20Arbitration,signed%20between%20the%20disputing%20parties." w:history="1">
        <w:r w:rsidRPr="00E9739E">
          <w:rPr>
            <w:rStyle w:val="Hyperlink"/>
            <w:rFonts w:ascii="Times New Roman" w:hAnsi="Times New Roman" w:cs="Times New Roman"/>
            <w:sz w:val="24"/>
            <w:szCs w:val="24"/>
          </w:rPr>
          <w:t>here</w:t>
        </w:r>
      </w:hyperlink>
      <w:r w:rsidRPr="00E9739E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6236757B" w14:textId="77777777" w:rsidR="004232FC" w:rsidRDefault="004232FC" w:rsidP="004232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9739E">
        <w:rPr>
          <w:rFonts w:ascii="Times New Roman" w:hAnsi="Times New Roman" w:cs="Times New Roman"/>
          <w:sz w:val="24"/>
          <w:szCs w:val="24"/>
        </w:rPr>
        <w:t xml:space="preserve">“3D Printing and IPR”. </w:t>
      </w:r>
      <w:proofErr w:type="spellStart"/>
      <w:r w:rsidRPr="00E9739E">
        <w:rPr>
          <w:rFonts w:ascii="Times New Roman" w:hAnsi="Times New Roman" w:cs="Times New Roman"/>
          <w:sz w:val="24"/>
          <w:szCs w:val="24"/>
        </w:rPr>
        <w:t>iPleaders</w:t>
      </w:r>
      <w:proofErr w:type="spellEnd"/>
      <w:r w:rsidRPr="00E9739E">
        <w:rPr>
          <w:rFonts w:ascii="Times New Roman" w:hAnsi="Times New Roman" w:cs="Times New Roman"/>
          <w:sz w:val="24"/>
          <w:szCs w:val="24"/>
        </w:rPr>
        <w:t xml:space="preserve"> (Accessible </w:t>
      </w:r>
      <w:hyperlink r:id="rId7" w:history="1">
        <w:r w:rsidRPr="00E9739E">
          <w:rPr>
            <w:rStyle w:val="Hyperlink"/>
            <w:rFonts w:ascii="Times New Roman" w:hAnsi="Times New Roman" w:cs="Times New Roman"/>
            <w:sz w:val="24"/>
            <w:szCs w:val="24"/>
          </w:rPr>
          <w:t>here</w:t>
        </w:r>
      </w:hyperlink>
      <w:r w:rsidRPr="00E9739E">
        <w:rPr>
          <w:rFonts w:ascii="Times New Roman" w:hAnsi="Times New Roman" w:cs="Times New Roman"/>
          <w:sz w:val="24"/>
          <w:szCs w:val="24"/>
        </w:rPr>
        <w:t>)</w:t>
      </w:r>
    </w:p>
    <w:p w14:paraId="5E45E83E" w14:textId="7160851E" w:rsidR="004232FC" w:rsidRDefault="004232FC" w:rsidP="004232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E9739E">
        <w:rPr>
          <w:rFonts w:ascii="Times New Roman" w:hAnsi="Times New Roman" w:cs="Times New Roman"/>
          <w:sz w:val="24"/>
          <w:szCs w:val="24"/>
        </w:rPr>
        <w:t xml:space="preserve">Accountability Of Social Media Companies in Inciting Communal Violence </w:t>
      </w:r>
      <w:proofErr w:type="gramStart"/>
      <w:r w:rsidRPr="00E9739E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E9739E">
        <w:rPr>
          <w:rFonts w:ascii="Times New Roman" w:hAnsi="Times New Roman" w:cs="Times New Roman"/>
          <w:sz w:val="24"/>
          <w:szCs w:val="24"/>
        </w:rPr>
        <w:t xml:space="preserve"> Developing Countries: A Case Study Of Facebook’s Role In Rohingya Genocid</w:t>
      </w:r>
      <w:r>
        <w:rPr>
          <w:rFonts w:ascii="Times New Roman" w:hAnsi="Times New Roman" w:cs="Times New Roman"/>
          <w:sz w:val="24"/>
          <w:szCs w:val="24"/>
        </w:rPr>
        <w:t>e</w:t>
      </w:r>
      <w:r w:rsidR="00B47519">
        <w:rPr>
          <w:rFonts w:ascii="Times New Roman" w:hAnsi="Times New Roman" w:cs="Times New Roman"/>
          <w:sz w:val="24"/>
          <w:szCs w:val="24"/>
        </w:rPr>
        <w:t>,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hiteBl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egal (</w:t>
      </w:r>
      <w:r w:rsidRPr="009A7583">
        <w:rPr>
          <w:rFonts w:ascii="Times New Roman" w:hAnsi="Times New Roman" w:cs="Times New Roman"/>
          <w:sz w:val="24"/>
          <w:szCs w:val="24"/>
        </w:rPr>
        <w:t>ISSN 2581-8503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B39F52E" w14:textId="382F3295" w:rsidR="004232FC" w:rsidRDefault="004232FC" w:rsidP="004232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Critical Analysis of the Kashmir Files</w:t>
      </w:r>
      <w:r w:rsidR="00B47519">
        <w:rPr>
          <w:rFonts w:ascii="Times New Roman" w:hAnsi="Times New Roman" w:cs="Times New Roman"/>
          <w:sz w:val="24"/>
          <w:szCs w:val="24"/>
        </w:rPr>
        <w:t>,”</w:t>
      </w:r>
      <w:r>
        <w:rPr>
          <w:rFonts w:ascii="Times New Roman" w:hAnsi="Times New Roman" w:cs="Times New Roman"/>
          <w:sz w:val="24"/>
          <w:szCs w:val="24"/>
        </w:rPr>
        <w:t xml:space="preserve"> High on Films (Accessible </w:t>
      </w:r>
      <w:hyperlink r:id="rId8" w:history="1">
        <w:r w:rsidRPr="004232FC">
          <w:rPr>
            <w:rStyle w:val="Hyperlink"/>
            <w:rFonts w:ascii="Times New Roman" w:hAnsi="Times New Roman" w:cs="Times New Roman"/>
            <w:sz w:val="24"/>
            <w:szCs w:val="24"/>
          </w:rPr>
          <w:t>here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</w:p>
    <w:p w14:paraId="3AEB7654" w14:textId="160A7937" w:rsidR="004232FC" w:rsidRPr="003A1A66" w:rsidRDefault="004232FC" w:rsidP="004232FC">
      <w:pPr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OT COURT</w:t>
      </w:r>
      <w:r w:rsidR="00AC681E">
        <w:rPr>
          <w:rFonts w:ascii="Times New Roman" w:hAnsi="Times New Roman" w:cs="Times New Roman"/>
          <w:b/>
          <w:sz w:val="24"/>
          <w:szCs w:val="24"/>
        </w:rPr>
        <w:t xml:space="preserve"> ACHEIVMENTS</w:t>
      </w:r>
    </w:p>
    <w:p w14:paraId="26BDEFAD" w14:textId="46197EDF" w:rsidR="004232FC" w:rsidRPr="004232FC" w:rsidRDefault="004232FC" w:rsidP="004232F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24"/>
          <w:szCs w:val="24"/>
        </w:rPr>
      </w:pPr>
      <w:r w:rsidRPr="004232FC">
        <w:rPr>
          <w:rFonts w:ascii="Times New Roman" w:hAnsi="Times New Roman" w:cs="Times New Roman"/>
          <w:sz w:val="24"/>
          <w:szCs w:val="24"/>
        </w:rPr>
        <w:t>Secured the 2</w:t>
      </w:r>
      <w:r w:rsidRPr="004232FC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4232FC">
        <w:rPr>
          <w:rFonts w:ascii="Times New Roman" w:hAnsi="Times New Roman" w:cs="Times New Roman"/>
          <w:sz w:val="24"/>
          <w:szCs w:val="24"/>
        </w:rPr>
        <w:t xml:space="preserve"> Best Memo</w:t>
      </w:r>
      <w:r w:rsidR="00B47519">
        <w:rPr>
          <w:rFonts w:ascii="Times New Roman" w:hAnsi="Times New Roman" w:cs="Times New Roman"/>
          <w:sz w:val="24"/>
          <w:szCs w:val="24"/>
        </w:rPr>
        <w:t>rial</w:t>
      </w:r>
      <w:r w:rsidRPr="004232FC">
        <w:rPr>
          <w:rFonts w:ascii="Times New Roman" w:hAnsi="Times New Roman" w:cs="Times New Roman"/>
          <w:sz w:val="24"/>
          <w:szCs w:val="24"/>
        </w:rPr>
        <w:t xml:space="preserve"> &amp; emerged as the 2</w:t>
      </w:r>
      <w:r w:rsidRPr="004232FC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4232FC">
        <w:rPr>
          <w:rFonts w:ascii="Times New Roman" w:hAnsi="Times New Roman" w:cs="Times New Roman"/>
          <w:sz w:val="24"/>
          <w:szCs w:val="24"/>
        </w:rPr>
        <w:t xml:space="preserve"> Runners-up in the 18</w:t>
      </w:r>
      <w:r w:rsidRPr="004232F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4232FC">
        <w:rPr>
          <w:rFonts w:ascii="Times New Roman" w:hAnsi="Times New Roman" w:cs="Times New Roman"/>
          <w:sz w:val="24"/>
          <w:szCs w:val="24"/>
        </w:rPr>
        <w:t xml:space="preserve"> TSV Moot held at GLC Ernakulum on 02/02/2018</w:t>
      </w:r>
    </w:p>
    <w:sectPr w:rsidR="004232FC" w:rsidRPr="004232FC" w:rsidSect="00842F83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17EB"/>
    <w:multiLevelType w:val="hybridMultilevel"/>
    <w:tmpl w:val="92F8B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43ABA"/>
    <w:multiLevelType w:val="hybridMultilevel"/>
    <w:tmpl w:val="84449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20B20"/>
    <w:multiLevelType w:val="hybridMultilevel"/>
    <w:tmpl w:val="075CB3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26A44"/>
    <w:multiLevelType w:val="hybridMultilevel"/>
    <w:tmpl w:val="F2FC4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B4BEF"/>
    <w:multiLevelType w:val="hybridMultilevel"/>
    <w:tmpl w:val="B43E2D8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FC4CC9"/>
    <w:multiLevelType w:val="hybridMultilevel"/>
    <w:tmpl w:val="09BE1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786FAC"/>
    <w:multiLevelType w:val="hybridMultilevel"/>
    <w:tmpl w:val="F5566D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8136B"/>
    <w:multiLevelType w:val="hybridMultilevel"/>
    <w:tmpl w:val="4AE00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9A5B7C"/>
    <w:multiLevelType w:val="hybridMultilevel"/>
    <w:tmpl w:val="BA085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814961"/>
    <w:multiLevelType w:val="hybridMultilevel"/>
    <w:tmpl w:val="A086E060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0" w15:restartNumberingAfterBreak="0">
    <w:nsid w:val="40EC62C7"/>
    <w:multiLevelType w:val="hybridMultilevel"/>
    <w:tmpl w:val="6BAC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C40C90"/>
    <w:multiLevelType w:val="hybridMultilevel"/>
    <w:tmpl w:val="5EA44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BB66A6"/>
    <w:multiLevelType w:val="hybridMultilevel"/>
    <w:tmpl w:val="91063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4522E4"/>
    <w:multiLevelType w:val="hybridMultilevel"/>
    <w:tmpl w:val="55A87C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6C85AFE"/>
    <w:multiLevelType w:val="hybridMultilevel"/>
    <w:tmpl w:val="25CC7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7E48E4"/>
    <w:multiLevelType w:val="hybridMultilevel"/>
    <w:tmpl w:val="51B87A4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72480EE2"/>
    <w:multiLevelType w:val="hybridMultilevel"/>
    <w:tmpl w:val="50F2E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E34AA2"/>
    <w:multiLevelType w:val="hybridMultilevel"/>
    <w:tmpl w:val="CF580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0870302">
    <w:abstractNumId w:val="3"/>
  </w:num>
  <w:num w:numId="2" w16cid:durableId="553782608">
    <w:abstractNumId w:val="6"/>
  </w:num>
  <w:num w:numId="3" w16cid:durableId="478957680">
    <w:abstractNumId w:val="17"/>
  </w:num>
  <w:num w:numId="4" w16cid:durableId="1629238203">
    <w:abstractNumId w:val="15"/>
  </w:num>
  <w:num w:numId="5" w16cid:durableId="651368896">
    <w:abstractNumId w:val="9"/>
  </w:num>
  <w:num w:numId="6" w16cid:durableId="1205413376">
    <w:abstractNumId w:val="14"/>
  </w:num>
  <w:num w:numId="7" w16cid:durableId="1406687317">
    <w:abstractNumId w:val="16"/>
  </w:num>
  <w:num w:numId="8" w16cid:durableId="1793399921">
    <w:abstractNumId w:val="0"/>
  </w:num>
  <w:num w:numId="9" w16cid:durableId="1093474471">
    <w:abstractNumId w:val="5"/>
  </w:num>
  <w:num w:numId="10" w16cid:durableId="1845781774">
    <w:abstractNumId w:val="12"/>
  </w:num>
  <w:num w:numId="11" w16cid:durableId="1312055675">
    <w:abstractNumId w:val="13"/>
  </w:num>
  <w:num w:numId="12" w16cid:durableId="1284144375">
    <w:abstractNumId w:val="11"/>
  </w:num>
  <w:num w:numId="13" w16cid:durableId="1374840575">
    <w:abstractNumId w:val="4"/>
  </w:num>
  <w:num w:numId="14" w16cid:durableId="723866789">
    <w:abstractNumId w:val="2"/>
  </w:num>
  <w:num w:numId="15" w16cid:durableId="951976653">
    <w:abstractNumId w:val="7"/>
  </w:num>
  <w:num w:numId="16" w16cid:durableId="1769691118">
    <w:abstractNumId w:val="1"/>
  </w:num>
  <w:num w:numId="17" w16cid:durableId="1252087404">
    <w:abstractNumId w:val="8"/>
  </w:num>
  <w:num w:numId="18" w16cid:durableId="2609890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1MLUwMbU0NDa3sDRQ0lEKTi0uzszPAykwMqoFAPjSur4tAAAA"/>
  </w:docVars>
  <w:rsids>
    <w:rsidRoot w:val="00303AC2"/>
    <w:rsid w:val="00011E86"/>
    <w:rsid w:val="00026F2A"/>
    <w:rsid w:val="00085037"/>
    <w:rsid w:val="000C3C8E"/>
    <w:rsid w:val="000F083E"/>
    <w:rsid w:val="001200AB"/>
    <w:rsid w:val="001229ED"/>
    <w:rsid w:val="00131967"/>
    <w:rsid w:val="0013317E"/>
    <w:rsid w:val="001B36F1"/>
    <w:rsid w:val="001C2505"/>
    <w:rsid w:val="0021544A"/>
    <w:rsid w:val="0021680A"/>
    <w:rsid w:val="00222FC8"/>
    <w:rsid w:val="002332E9"/>
    <w:rsid w:val="0025006F"/>
    <w:rsid w:val="00254C96"/>
    <w:rsid w:val="00267C5C"/>
    <w:rsid w:val="00285D48"/>
    <w:rsid w:val="00286504"/>
    <w:rsid w:val="002B7436"/>
    <w:rsid w:val="002E0BD6"/>
    <w:rsid w:val="002E30C8"/>
    <w:rsid w:val="00303AC2"/>
    <w:rsid w:val="00327214"/>
    <w:rsid w:val="0038755D"/>
    <w:rsid w:val="003A1A66"/>
    <w:rsid w:val="003A59B2"/>
    <w:rsid w:val="003C3CE1"/>
    <w:rsid w:val="003D3A79"/>
    <w:rsid w:val="004232FC"/>
    <w:rsid w:val="00434A55"/>
    <w:rsid w:val="00484C5F"/>
    <w:rsid w:val="00491858"/>
    <w:rsid w:val="004C2EBC"/>
    <w:rsid w:val="004D5ACC"/>
    <w:rsid w:val="00503996"/>
    <w:rsid w:val="00526AFC"/>
    <w:rsid w:val="00570138"/>
    <w:rsid w:val="0058511B"/>
    <w:rsid w:val="00636BBE"/>
    <w:rsid w:val="00662B74"/>
    <w:rsid w:val="00695FEF"/>
    <w:rsid w:val="00715BCF"/>
    <w:rsid w:val="00762EB9"/>
    <w:rsid w:val="00797B71"/>
    <w:rsid w:val="007C243A"/>
    <w:rsid w:val="007E2348"/>
    <w:rsid w:val="00842F83"/>
    <w:rsid w:val="008468D8"/>
    <w:rsid w:val="00893917"/>
    <w:rsid w:val="008A6107"/>
    <w:rsid w:val="008D4D65"/>
    <w:rsid w:val="008D5CA6"/>
    <w:rsid w:val="0091490B"/>
    <w:rsid w:val="00980FAB"/>
    <w:rsid w:val="009A7583"/>
    <w:rsid w:val="009E69DF"/>
    <w:rsid w:val="009F5EB1"/>
    <w:rsid w:val="00A2011B"/>
    <w:rsid w:val="00A31237"/>
    <w:rsid w:val="00AC681E"/>
    <w:rsid w:val="00AF30E5"/>
    <w:rsid w:val="00B47519"/>
    <w:rsid w:val="00B81510"/>
    <w:rsid w:val="00BB1C3F"/>
    <w:rsid w:val="00BC6EEC"/>
    <w:rsid w:val="00C27170"/>
    <w:rsid w:val="00C52F71"/>
    <w:rsid w:val="00C80F11"/>
    <w:rsid w:val="00C866A1"/>
    <w:rsid w:val="00D2642C"/>
    <w:rsid w:val="00D511D3"/>
    <w:rsid w:val="00E33B07"/>
    <w:rsid w:val="00E55FC6"/>
    <w:rsid w:val="00E8104D"/>
    <w:rsid w:val="00E9739E"/>
    <w:rsid w:val="00EA7E6C"/>
    <w:rsid w:val="00EE5350"/>
    <w:rsid w:val="00F42C26"/>
    <w:rsid w:val="00FF2FF3"/>
    <w:rsid w:val="00FF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0F1B0"/>
  <w15:docId w15:val="{936EB8E9-A103-4A5D-91F1-C320209BB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F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A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AC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3A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68D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2F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93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ighonfilms.com/the-kashmir-files-2022-a-critical-analysis/" TargetMode="External"/><Relationship Id="rId3" Type="http://schemas.openxmlformats.org/officeDocument/2006/relationships/styles" Target="styles.xml"/><Relationship Id="rId7" Type="http://schemas.openxmlformats.org/officeDocument/2006/relationships/hyperlink" Target="https://blog.ipleaders.in/3d-printing-ip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log.ipleaders.in/copyright-arbitration-india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7A795E-D3DF-4E68-9425-E81D75271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ul Krishnan</dc:creator>
  <cp:keywords/>
  <dc:description/>
  <cp:lastModifiedBy>Gokul</cp:lastModifiedBy>
  <cp:revision>4</cp:revision>
  <cp:lastPrinted>2022-08-31T05:01:00Z</cp:lastPrinted>
  <dcterms:created xsi:type="dcterms:W3CDTF">2022-09-20T04:59:00Z</dcterms:created>
  <dcterms:modified xsi:type="dcterms:W3CDTF">2022-09-21T07:49:00Z</dcterms:modified>
</cp:coreProperties>
</file>